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536B" w:rsidRPr="00A568F7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b/>
          <w:sz w:val="28"/>
        </w:rPr>
      </w:pPr>
      <w:r w:rsidRPr="00A568F7">
        <w:rPr>
          <w:rFonts w:ascii="Times New Roman" w:hAnsi="Times New Roman"/>
          <w:b/>
          <w:sz w:val="28"/>
        </w:rPr>
        <w:t xml:space="preserve">RADA PRE </w:t>
      </w:r>
      <w:r w:rsidR="00A160DB" w:rsidRPr="00A568F7">
        <w:rPr>
          <w:rFonts w:ascii="Times New Roman" w:hAnsi="Times New Roman"/>
          <w:b/>
          <w:sz w:val="28"/>
        </w:rPr>
        <w:t>MEDIÁLNE SLUŽBY</w:t>
      </w:r>
    </w:p>
    <w:p w:rsidR="0096536B" w:rsidRPr="00A568F7" w:rsidRDefault="00BF6CB3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</w:rPr>
      </w:pPr>
      <w:r w:rsidRPr="00A568F7">
        <w:rPr>
          <w:rFonts w:ascii="Times New Roman" w:hAnsi="Times New Roman"/>
        </w:rPr>
        <w:t>Palisády 36</w:t>
      </w:r>
      <w:r w:rsidR="0096536B" w:rsidRPr="00A568F7">
        <w:rPr>
          <w:rFonts w:ascii="Times New Roman" w:hAnsi="Times New Roman"/>
          <w:bCs/>
        </w:rPr>
        <w:t>, 81</w:t>
      </w:r>
      <w:r w:rsidRPr="00A568F7">
        <w:rPr>
          <w:rFonts w:ascii="Times New Roman" w:hAnsi="Times New Roman"/>
          <w:bCs/>
        </w:rPr>
        <w:t>1</w:t>
      </w:r>
      <w:r w:rsidR="0096536B" w:rsidRPr="00A568F7">
        <w:rPr>
          <w:rFonts w:ascii="Times New Roman" w:hAnsi="Times New Roman"/>
          <w:bCs/>
        </w:rPr>
        <w:t xml:space="preserve"> 0</w:t>
      </w:r>
      <w:r w:rsidRPr="00A568F7">
        <w:rPr>
          <w:rFonts w:ascii="Times New Roman" w:hAnsi="Times New Roman"/>
          <w:bCs/>
        </w:rPr>
        <w:t>6 Bratislava</w:t>
      </w:r>
    </w:p>
    <w:p w:rsidR="0096536B" w:rsidRPr="00A568F7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A568F7">
        <w:rPr>
          <w:rFonts w:ascii="Times New Roman" w:hAnsi="Times New Roman"/>
          <w:sz w:val="20"/>
        </w:rPr>
        <w:t>Telefón : 02/ 20906500, Fax : 02/ 20906535</w:t>
      </w:r>
    </w:p>
    <w:p w:rsidR="00CC1FB7" w:rsidRPr="00A568F7" w:rsidRDefault="00616FF1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e-mail.: office@rvr.sk; reo</w:t>
      </w:r>
      <w:r w:rsidR="004C3EA1">
        <w:rPr>
          <w:rFonts w:ascii="Times New Roman" w:hAnsi="Times New Roman"/>
          <w:sz w:val="20"/>
        </w:rPr>
        <w:t>@r</w:t>
      </w:r>
      <w:r w:rsidR="00F05545">
        <w:rPr>
          <w:rFonts w:ascii="Times New Roman" w:hAnsi="Times New Roman"/>
          <w:sz w:val="20"/>
        </w:rPr>
        <w:t>vr</w:t>
      </w:r>
      <w:bookmarkStart w:id="0" w:name="_GoBack"/>
      <w:bookmarkEnd w:id="0"/>
      <w:r w:rsidR="00CC1FB7" w:rsidRPr="00A568F7">
        <w:rPr>
          <w:rFonts w:ascii="Times New Roman" w:hAnsi="Times New Roman"/>
          <w:sz w:val="20"/>
        </w:rPr>
        <w:t xml:space="preserve">.sk </w:t>
      </w:r>
    </w:p>
    <w:p w:rsidR="00CC1FB7" w:rsidRPr="00A568F7" w:rsidRDefault="00033E08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www.rpms.</w:t>
      </w:r>
      <w:r w:rsidR="00CC1FB7" w:rsidRPr="00A568F7">
        <w:rPr>
          <w:rFonts w:ascii="Times New Roman" w:hAnsi="Times New Roman"/>
          <w:sz w:val="20"/>
        </w:rPr>
        <w:t>sk</w:t>
      </w:r>
    </w:p>
    <w:p w:rsidR="0096536B" w:rsidRPr="00A568F7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</w:p>
    <w:p w:rsidR="0096536B" w:rsidRPr="00A568F7" w:rsidRDefault="0096536B" w:rsidP="0096536B">
      <w:pPr>
        <w:rPr>
          <w:lang w:val="sk-SK"/>
        </w:rPr>
      </w:pPr>
    </w:p>
    <w:p w:rsidR="0096536B" w:rsidRPr="00A568F7" w:rsidRDefault="0096536B" w:rsidP="0096536B">
      <w:pPr>
        <w:pStyle w:val="Nadpis1"/>
        <w:rPr>
          <w:b/>
          <w:bCs/>
          <w:sz w:val="32"/>
        </w:rPr>
      </w:pPr>
      <w:r w:rsidRPr="00A568F7">
        <w:rPr>
          <w:b/>
          <w:bCs/>
          <w:sz w:val="32"/>
        </w:rPr>
        <w:t xml:space="preserve">Žiadosť o udelenie </w:t>
      </w:r>
      <w:r w:rsidR="008716A3" w:rsidRPr="00A568F7">
        <w:rPr>
          <w:b/>
          <w:bCs/>
          <w:sz w:val="32"/>
        </w:rPr>
        <w:t>autorizácie vysielania</w:t>
      </w:r>
    </w:p>
    <w:p w:rsidR="0096536B" w:rsidRPr="00A568F7" w:rsidRDefault="0096536B" w:rsidP="0096536B">
      <w:pPr>
        <w:rPr>
          <w:lang w:val="sk-SK"/>
        </w:rPr>
      </w:pPr>
    </w:p>
    <w:p w:rsidR="0096536B" w:rsidRPr="00A568F7" w:rsidRDefault="0096536B" w:rsidP="0096536B">
      <w:pPr>
        <w:jc w:val="center"/>
        <w:rPr>
          <w:b/>
          <w:lang w:val="sk-SK"/>
        </w:rPr>
      </w:pPr>
      <w:r w:rsidRPr="00A568F7">
        <w:rPr>
          <w:b/>
          <w:lang w:val="sk-SK"/>
        </w:rPr>
        <w:t xml:space="preserve">podľa ustanovenia § </w:t>
      </w:r>
      <w:r w:rsidR="00A326DB" w:rsidRPr="00A568F7">
        <w:rPr>
          <w:b/>
          <w:lang w:val="sk-SK"/>
        </w:rPr>
        <w:t>159</w:t>
      </w:r>
      <w:r w:rsidRPr="00A568F7">
        <w:rPr>
          <w:b/>
          <w:lang w:val="sk-SK"/>
        </w:rPr>
        <w:t xml:space="preserve"> zákona č. 2</w:t>
      </w:r>
      <w:r w:rsidR="00A326DB" w:rsidRPr="00A568F7">
        <w:rPr>
          <w:b/>
          <w:lang w:val="sk-SK"/>
        </w:rPr>
        <w:t>64</w:t>
      </w:r>
      <w:r w:rsidRPr="00A568F7">
        <w:rPr>
          <w:b/>
          <w:lang w:val="sk-SK"/>
        </w:rPr>
        <w:t>/20</w:t>
      </w:r>
      <w:r w:rsidR="00A326DB" w:rsidRPr="00A568F7">
        <w:rPr>
          <w:b/>
          <w:lang w:val="sk-SK"/>
        </w:rPr>
        <w:t>22</w:t>
      </w:r>
      <w:r w:rsidRPr="00A568F7">
        <w:rPr>
          <w:b/>
          <w:lang w:val="sk-SK"/>
        </w:rPr>
        <w:t xml:space="preserve"> Z. z. o</w:t>
      </w:r>
      <w:r w:rsidR="00A326DB" w:rsidRPr="00A568F7">
        <w:rPr>
          <w:b/>
          <w:lang w:val="sk-SK"/>
        </w:rPr>
        <w:t> mediálnych službách (ďalej len „zákon č. 264</w:t>
      </w:r>
      <w:r w:rsidRPr="00A568F7">
        <w:rPr>
          <w:b/>
          <w:lang w:val="sk-SK"/>
        </w:rPr>
        <w:t>/20</w:t>
      </w:r>
      <w:r w:rsidR="00A326DB" w:rsidRPr="00A568F7">
        <w:rPr>
          <w:b/>
          <w:lang w:val="sk-SK"/>
        </w:rPr>
        <w:t>22</w:t>
      </w:r>
      <w:r w:rsidRPr="00A568F7">
        <w:rPr>
          <w:b/>
          <w:lang w:val="sk-SK"/>
        </w:rPr>
        <w:t xml:space="preserve"> Z. z.“)</w:t>
      </w:r>
    </w:p>
    <w:p w:rsidR="0096536B" w:rsidRPr="00A568F7" w:rsidRDefault="005D1F11" w:rsidP="0096536B">
      <w:pPr>
        <w:jc w:val="both"/>
        <w:rPr>
          <w:sz w:val="28"/>
          <w:lang w:val="sk-SK"/>
        </w:rPr>
      </w:pPr>
      <w:r w:rsidRPr="00A568F7"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5405</wp:posOffset>
                </wp:positionH>
                <wp:positionV relativeFrom="paragraph">
                  <wp:posOffset>137160</wp:posOffset>
                </wp:positionV>
                <wp:extent cx="5715000" cy="0"/>
                <wp:effectExtent l="13970" t="6985" r="5080" b="1206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BC7067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15pt,10.8pt" to="455.1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+pI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"/>
            </w:pict>
          </mc:Fallback>
        </mc:AlternateContent>
      </w:r>
    </w:p>
    <w:p w:rsidR="0096536B" w:rsidRPr="00A568F7" w:rsidRDefault="0096536B" w:rsidP="0096536B">
      <w:pPr>
        <w:jc w:val="both"/>
        <w:rPr>
          <w:lang w:val="sk-SK"/>
        </w:rPr>
      </w:pPr>
    </w:p>
    <w:p w:rsidR="0096536B" w:rsidRPr="00A568F7" w:rsidRDefault="0096536B" w:rsidP="0096536B">
      <w:pPr>
        <w:numPr>
          <w:ilvl w:val="0"/>
          <w:numId w:val="1"/>
        </w:numPr>
        <w:jc w:val="both"/>
        <w:rPr>
          <w:b/>
          <w:bCs/>
          <w:sz w:val="28"/>
          <w:lang w:val="sk-SK"/>
        </w:rPr>
      </w:pPr>
      <w:r w:rsidRPr="00A568F7">
        <w:rPr>
          <w:b/>
          <w:bCs/>
          <w:sz w:val="28"/>
          <w:lang w:val="sk-SK"/>
        </w:rPr>
        <w:t>ÚDAJE O ŽIADATEĽOVI – fyzická osoba</w:t>
      </w:r>
    </w:p>
    <w:p w:rsidR="0096536B" w:rsidRPr="00A568F7" w:rsidRDefault="0096536B" w:rsidP="0096536B">
      <w:pPr>
        <w:ind w:left="360"/>
        <w:jc w:val="both"/>
        <w:rPr>
          <w:b/>
          <w:bCs/>
          <w:sz w:val="28"/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96536B" w:rsidRPr="00A568F7" w:rsidTr="006E3AB4">
        <w:trPr>
          <w:trHeight w:val="614"/>
        </w:trPr>
        <w:tc>
          <w:tcPr>
            <w:tcW w:w="2541" w:type="dxa"/>
          </w:tcPr>
          <w:p w:rsidR="0096536B" w:rsidRPr="00A568F7" w:rsidRDefault="00D275DD" w:rsidP="00D275DD">
            <w:pPr>
              <w:rPr>
                <w:snapToGrid w:val="0"/>
                <w:sz w:val="20"/>
                <w:lang w:val="sk-SK"/>
              </w:rPr>
            </w:pPr>
            <w:r w:rsidRPr="00A568F7">
              <w:rPr>
                <w:snapToGrid w:val="0"/>
                <w:sz w:val="20"/>
                <w:lang w:val="sk-SK"/>
              </w:rPr>
              <w:t>Meno a priezvisko</w:t>
            </w:r>
          </w:p>
        </w:tc>
        <w:tc>
          <w:tcPr>
            <w:tcW w:w="6600" w:type="dxa"/>
          </w:tcPr>
          <w:p w:rsidR="0096536B" w:rsidRPr="00A568F7" w:rsidRDefault="0096536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F66B0C" w:rsidRPr="00A568F7" w:rsidTr="006E3AB4">
        <w:trPr>
          <w:trHeight w:val="614"/>
        </w:trPr>
        <w:tc>
          <w:tcPr>
            <w:tcW w:w="2541" w:type="dxa"/>
          </w:tcPr>
          <w:p w:rsidR="00F66B0C" w:rsidRPr="00A568F7" w:rsidRDefault="00F66B0C" w:rsidP="0096536B">
            <w:pPr>
              <w:rPr>
                <w:snapToGrid w:val="0"/>
                <w:sz w:val="20"/>
                <w:lang w:val="sk-SK"/>
              </w:rPr>
            </w:pPr>
            <w:r w:rsidRPr="00A568F7">
              <w:rPr>
                <w:snapToGrid w:val="0"/>
                <w:sz w:val="20"/>
                <w:lang w:val="sk-SK"/>
              </w:rPr>
              <w:t>Dátum narodenia</w:t>
            </w:r>
          </w:p>
        </w:tc>
        <w:tc>
          <w:tcPr>
            <w:tcW w:w="6600" w:type="dxa"/>
          </w:tcPr>
          <w:p w:rsidR="00F66B0C" w:rsidRPr="00A568F7" w:rsidRDefault="00F66B0C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7D480B" w:rsidRPr="00A568F7" w:rsidTr="006E3AB4">
        <w:trPr>
          <w:trHeight w:val="614"/>
        </w:trPr>
        <w:tc>
          <w:tcPr>
            <w:tcW w:w="2541" w:type="dxa"/>
          </w:tcPr>
          <w:p w:rsidR="007D480B" w:rsidRPr="00A568F7" w:rsidRDefault="007D480B" w:rsidP="0096536B">
            <w:pPr>
              <w:rPr>
                <w:snapToGrid w:val="0"/>
                <w:sz w:val="20"/>
                <w:lang w:val="sk-SK"/>
              </w:rPr>
            </w:pPr>
            <w:r w:rsidRPr="00A568F7">
              <w:rPr>
                <w:snapToGrid w:val="0"/>
                <w:sz w:val="20"/>
                <w:lang w:val="sk-SK"/>
              </w:rPr>
              <w:t>Štátne občianstvo</w:t>
            </w:r>
          </w:p>
        </w:tc>
        <w:tc>
          <w:tcPr>
            <w:tcW w:w="6600" w:type="dxa"/>
          </w:tcPr>
          <w:p w:rsidR="007D480B" w:rsidRPr="00A568F7" w:rsidRDefault="007D480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96536B" w:rsidRPr="00A568F7" w:rsidTr="006E3AB4">
        <w:trPr>
          <w:trHeight w:val="614"/>
        </w:trPr>
        <w:tc>
          <w:tcPr>
            <w:tcW w:w="2541" w:type="dxa"/>
          </w:tcPr>
          <w:p w:rsidR="0096536B" w:rsidRPr="00A568F7" w:rsidRDefault="0096536B" w:rsidP="0096536B">
            <w:pPr>
              <w:rPr>
                <w:snapToGrid w:val="0"/>
                <w:sz w:val="20"/>
                <w:lang w:val="sk-SK"/>
              </w:rPr>
            </w:pPr>
            <w:r w:rsidRPr="00A568F7">
              <w:rPr>
                <w:snapToGrid w:val="0"/>
                <w:sz w:val="20"/>
                <w:lang w:val="sk-SK"/>
              </w:rPr>
              <w:t>Adresa trvalého alebo dlhodobého pobytu</w:t>
            </w:r>
          </w:p>
        </w:tc>
        <w:tc>
          <w:tcPr>
            <w:tcW w:w="6600" w:type="dxa"/>
          </w:tcPr>
          <w:p w:rsidR="0096536B" w:rsidRPr="00A568F7" w:rsidRDefault="0096536B" w:rsidP="0096536B">
            <w:pPr>
              <w:rPr>
                <w:snapToGrid w:val="0"/>
                <w:sz w:val="20"/>
                <w:lang w:val="sk-SK"/>
              </w:rPr>
            </w:pPr>
          </w:p>
        </w:tc>
      </w:tr>
      <w:tr w:rsidR="0096536B" w:rsidRPr="00A568F7" w:rsidTr="006E3AB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A568F7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  <w:r w:rsidRPr="00A568F7">
              <w:rPr>
                <w:snapToGrid w:val="0"/>
                <w:sz w:val="20"/>
                <w:lang w:val="sk-SK"/>
              </w:rPr>
              <w:t>Telefón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A568F7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96536B" w:rsidRPr="00A568F7" w:rsidTr="006E3AB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A568F7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  <w:r w:rsidRPr="00A568F7">
              <w:rPr>
                <w:snapToGrid w:val="0"/>
                <w:sz w:val="20"/>
                <w:lang w:val="sk-SK"/>
              </w:rPr>
              <w:t>Fax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A568F7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96536B" w:rsidRPr="00A568F7" w:rsidTr="006E3AB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A568F7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  <w:r w:rsidRPr="00A568F7">
              <w:rPr>
                <w:snapToGrid w:val="0"/>
                <w:sz w:val="20"/>
                <w:lang w:val="sk-SK"/>
              </w:rPr>
              <w:t>E-mail:</w:t>
            </w:r>
          </w:p>
          <w:p w:rsidR="0096536B" w:rsidRPr="00A568F7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  <w:r w:rsidRPr="00A568F7">
              <w:rPr>
                <w:snapToGrid w:val="0"/>
                <w:sz w:val="20"/>
                <w:lang w:val="sk-SK"/>
              </w:rPr>
              <w:t>Web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A568F7" w:rsidRDefault="0096536B" w:rsidP="0096536B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</w:tbl>
    <w:p w:rsidR="0096536B" w:rsidRPr="00A568F7" w:rsidRDefault="0096536B" w:rsidP="0096536B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4C1278" w:rsidRPr="00A568F7" w:rsidRDefault="004C1278" w:rsidP="004C1278">
      <w:pPr>
        <w:jc w:val="both"/>
        <w:rPr>
          <w:b/>
          <w:lang w:val="sk-SK"/>
        </w:rPr>
      </w:pPr>
      <w:r w:rsidRPr="00A568F7">
        <w:rPr>
          <w:b/>
          <w:lang w:val="sk-SK"/>
        </w:rPr>
        <w:t>Údaje potrebné na vyžiadanie výpisu z registra trestov</w:t>
      </w:r>
      <w:r w:rsidRPr="00A568F7">
        <w:rPr>
          <w:rStyle w:val="Odkaznapoznmkupodiarou"/>
          <w:b/>
          <w:lang w:val="sk-SK"/>
        </w:rPr>
        <w:footnoteReference w:id="1"/>
      </w:r>
    </w:p>
    <w:p w:rsidR="004C1278" w:rsidRPr="00A568F7" w:rsidRDefault="004C1278" w:rsidP="004C1278">
      <w:pPr>
        <w:jc w:val="both"/>
        <w:rPr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4C1278" w:rsidRPr="00A568F7" w:rsidTr="00FA2D5B">
        <w:trPr>
          <w:trHeight w:val="567"/>
        </w:trPr>
        <w:tc>
          <w:tcPr>
            <w:tcW w:w="2541" w:type="dxa"/>
          </w:tcPr>
          <w:p w:rsidR="004C1278" w:rsidRPr="00A568F7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A568F7">
              <w:rPr>
                <w:snapToGrid w:val="0"/>
                <w:sz w:val="20"/>
                <w:lang w:val="sk-SK"/>
              </w:rPr>
              <w:t>Meno, priezvisko, rodné priezvisko, pôvodné meno alebo priezvisko, ak došlo k zmene mena alebo zmene priezviska, prípadne prezývku osoby, ktorej sa žiadosť týka</w:t>
            </w:r>
          </w:p>
        </w:tc>
        <w:tc>
          <w:tcPr>
            <w:tcW w:w="6600" w:type="dxa"/>
          </w:tcPr>
          <w:p w:rsidR="004C1278" w:rsidRPr="00A568F7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  <w:tr w:rsidR="004C1278" w:rsidRPr="00A568F7" w:rsidTr="00FA2D5B">
        <w:trPr>
          <w:trHeight w:val="851"/>
        </w:trPr>
        <w:tc>
          <w:tcPr>
            <w:tcW w:w="2541" w:type="dxa"/>
          </w:tcPr>
          <w:p w:rsidR="004C1278" w:rsidRPr="00A568F7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A568F7">
              <w:rPr>
                <w:snapToGrid w:val="0"/>
                <w:sz w:val="20"/>
                <w:lang w:val="sk-SK"/>
              </w:rPr>
              <w:t>Dátum narodenia, rodné číslo, miesto a okres narodenia, adresu trvalého pobytu a u osoby narodenej v cudzine aj štát narodenia</w:t>
            </w:r>
          </w:p>
        </w:tc>
        <w:tc>
          <w:tcPr>
            <w:tcW w:w="6600" w:type="dxa"/>
          </w:tcPr>
          <w:p w:rsidR="004C1278" w:rsidRPr="00A568F7" w:rsidRDefault="004C1278" w:rsidP="00FA2D5B">
            <w:pPr>
              <w:rPr>
                <w:snapToGrid w:val="0"/>
                <w:sz w:val="20"/>
                <w:lang w:val="sk-SK"/>
              </w:rPr>
            </w:pPr>
          </w:p>
          <w:p w:rsidR="004C1278" w:rsidRPr="00A568F7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  <w:tr w:rsidR="004C1278" w:rsidRPr="00A568F7" w:rsidTr="00FA2D5B">
        <w:trPr>
          <w:trHeight w:val="851"/>
        </w:trPr>
        <w:tc>
          <w:tcPr>
            <w:tcW w:w="2541" w:type="dxa"/>
          </w:tcPr>
          <w:p w:rsidR="004C1278" w:rsidRPr="00A568F7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A568F7">
              <w:rPr>
                <w:snapToGrid w:val="0"/>
                <w:sz w:val="20"/>
                <w:lang w:val="sk-SK"/>
              </w:rPr>
              <w:lastRenderedPageBreak/>
              <w:t>Štátne občianstvo</w:t>
            </w:r>
          </w:p>
        </w:tc>
        <w:tc>
          <w:tcPr>
            <w:tcW w:w="6600" w:type="dxa"/>
          </w:tcPr>
          <w:p w:rsidR="004C1278" w:rsidRPr="00A568F7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  <w:tr w:rsidR="004C1278" w:rsidRPr="00A568F7" w:rsidTr="00FA2D5B">
        <w:trPr>
          <w:trHeight w:val="851"/>
        </w:trPr>
        <w:tc>
          <w:tcPr>
            <w:tcW w:w="2541" w:type="dxa"/>
          </w:tcPr>
          <w:p w:rsidR="004C1278" w:rsidRPr="00A568F7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A568F7">
              <w:rPr>
                <w:snapToGrid w:val="0"/>
                <w:sz w:val="20"/>
                <w:lang w:val="sk-SK"/>
              </w:rPr>
              <w:t>Pohlavie</w:t>
            </w:r>
          </w:p>
        </w:tc>
        <w:tc>
          <w:tcPr>
            <w:tcW w:w="6600" w:type="dxa"/>
          </w:tcPr>
          <w:p w:rsidR="004C1278" w:rsidRPr="00A568F7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  <w:tr w:rsidR="004C1278" w:rsidRPr="00A568F7" w:rsidTr="00FA2D5B">
        <w:trPr>
          <w:trHeight w:val="851"/>
        </w:trPr>
        <w:tc>
          <w:tcPr>
            <w:tcW w:w="2541" w:type="dxa"/>
          </w:tcPr>
          <w:p w:rsidR="004C1278" w:rsidRPr="00A568F7" w:rsidRDefault="004C1278" w:rsidP="00FA2D5B">
            <w:pPr>
              <w:rPr>
                <w:snapToGrid w:val="0"/>
                <w:sz w:val="20"/>
                <w:lang w:val="sk-SK"/>
              </w:rPr>
            </w:pPr>
            <w:r w:rsidRPr="00A568F7">
              <w:rPr>
                <w:snapToGrid w:val="0"/>
                <w:sz w:val="20"/>
                <w:lang w:val="sk-SK"/>
              </w:rPr>
              <w:t>Meno, priezvisko a rodné priezvisko rodičov</w:t>
            </w:r>
          </w:p>
        </w:tc>
        <w:tc>
          <w:tcPr>
            <w:tcW w:w="6600" w:type="dxa"/>
          </w:tcPr>
          <w:p w:rsidR="004C1278" w:rsidRPr="00A568F7" w:rsidRDefault="004C1278" w:rsidP="00FA2D5B">
            <w:pPr>
              <w:rPr>
                <w:snapToGrid w:val="0"/>
                <w:sz w:val="20"/>
                <w:lang w:val="sk-SK"/>
              </w:rPr>
            </w:pPr>
          </w:p>
          <w:p w:rsidR="004C1278" w:rsidRPr="00A568F7" w:rsidRDefault="004C1278" w:rsidP="00FA2D5B">
            <w:pPr>
              <w:pStyle w:val="Textpoznmkypodiarou"/>
              <w:rPr>
                <w:snapToGrid w:val="0"/>
                <w:szCs w:val="24"/>
              </w:rPr>
            </w:pPr>
          </w:p>
          <w:p w:rsidR="004C1278" w:rsidRPr="00A568F7" w:rsidRDefault="004C1278" w:rsidP="00FA2D5B">
            <w:pPr>
              <w:rPr>
                <w:snapToGrid w:val="0"/>
                <w:sz w:val="20"/>
                <w:lang w:val="sk-SK"/>
              </w:rPr>
            </w:pPr>
          </w:p>
        </w:tc>
      </w:tr>
    </w:tbl>
    <w:p w:rsidR="0096536B" w:rsidRPr="00A568F7" w:rsidRDefault="0096536B" w:rsidP="0096536B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96536B" w:rsidRPr="00A568F7" w:rsidRDefault="0096536B" w:rsidP="0096536B">
      <w:pPr>
        <w:pStyle w:val="Zkladntext2"/>
        <w:tabs>
          <w:tab w:val="left" w:pos="567"/>
        </w:tabs>
        <w:ind w:left="567" w:hanging="567"/>
        <w:rPr>
          <w:b w:val="0"/>
          <w:bCs w:val="0"/>
          <w:sz w:val="22"/>
          <w:szCs w:val="22"/>
        </w:rPr>
      </w:pPr>
      <w:r w:rsidRPr="00A568F7">
        <w:rPr>
          <w:caps/>
        </w:rPr>
        <w:t xml:space="preserve">2. Údaje o majetkovom prepojení </w:t>
      </w:r>
      <w:r w:rsidRPr="00A568F7">
        <w:rPr>
          <w:b w:val="0"/>
          <w:bCs w:val="0"/>
          <w:sz w:val="22"/>
          <w:szCs w:val="22"/>
        </w:rPr>
        <w:t xml:space="preserve">podľa § </w:t>
      </w:r>
      <w:r w:rsidR="00E625BF" w:rsidRPr="00A568F7">
        <w:rPr>
          <w:b w:val="0"/>
          <w:bCs w:val="0"/>
          <w:sz w:val="22"/>
          <w:szCs w:val="22"/>
        </w:rPr>
        <w:t>159</w:t>
      </w:r>
      <w:r w:rsidRPr="00A568F7">
        <w:rPr>
          <w:b w:val="0"/>
          <w:bCs w:val="0"/>
          <w:sz w:val="22"/>
          <w:szCs w:val="22"/>
        </w:rPr>
        <w:t xml:space="preserve"> ods. 3 zákona č. 2</w:t>
      </w:r>
      <w:r w:rsidR="00E625BF" w:rsidRPr="00A568F7">
        <w:rPr>
          <w:b w:val="0"/>
          <w:bCs w:val="0"/>
          <w:sz w:val="22"/>
          <w:szCs w:val="22"/>
        </w:rPr>
        <w:t>64</w:t>
      </w:r>
      <w:r w:rsidRPr="00A568F7">
        <w:rPr>
          <w:b w:val="0"/>
          <w:bCs w:val="0"/>
          <w:sz w:val="22"/>
          <w:szCs w:val="22"/>
        </w:rPr>
        <w:t>/20</w:t>
      </w:r>
      <w:r w:rsidR="00E625BF" w:rsidRPr="00A568F7">
        <w:rPr>
          <w:b w:val="0"/>
          <w:bCs w:val="0"/>
          <w:sz w:val="22"/>
          <w:szCs w:val="22"/>
        </w:rPr>
        <w:t>22</w:t>
      </w:r>
      <w:r w:rsidRPr="00A568F7">
        <w:rPr>
          <w:b w:val="0"/>
          <w:bCs w:val="0"/>
          <w:sz w:val="22"/>
          <w:szCs w:val="22"/>
        </w:rPr>
        <w:t xml:space="preserve"> Z. z.: </w:t>
      </w:r>
    </w:p>
    <w:p w:rsidR="0096536B" w:rsidRPr="00A568F7" w:rsidRDefault="00E625BF" w:rsidP="0096536B">
      <w:pPr>
        <w:pStyle w:val="Obyajntext"/>
        <w:jc w:val="both"/>
        <w:rPr>
          <w:rFonts w:ascii="Times New Roman" w:hAnsi="Times New Roman" w:cs="Times New Roman"/>
          <w:sz w:val="22"/>
          <w:szCs w:val="22"/>
        </w:rPr>
      </w:pPr>
      <w:r w:rsidRPr="00A568F7">
        <w:rPr>
          <w:rFonts w:ascii="Times New Roman" w:hAnsi="Times New Roman" w:cs="Times New Roman"/>
          <w:sz w:val="22"/>
          <w:szCs w:val="22"/>
        </w:rPr>
        <w:t>Ak je žiadateľ o autorizáciu vysielania vysielateľom, poskytovateľom audiovizuálnej mediálnej služby na požiadanie alebo prevádzkovateľom retransmisie v zahraničí alebo vydavateľom periodickej publikácie v Slovenskej republike alebo v zahraničí alebo je personálne alebo majetkovo prepojený s vysielateľom, poskytovateľom audiovizuálnej mediálnej služby na požiadanie, prevádzkovateľom retransmisie alebo vydavateľom periodickej publikácie v Slovenskej republike alebo v zahraničí, je povinný do žiadosti o autorizáciu uviesť údaje aj o týchto skutočnostiach a preukázať ich príslušnými dokladmi. Rovnakú povinnosť má žiadateľ o autorizáciu, ktorý poskytuje na území Slovenskej republiky terestriálny multiplex alebo je personálne alebo majetkovo prepojený s poskytovateľom multiplexu, ktorý poskytuje na území Slovenskej republiky terestriálny multiplex.</w:t>
      </w:r>
    </w:p>
    <w:p w:rsidR="0096536B" w:rsidRPr="00A568F7" w:rsidRDefault="0096536B" w:rsidP="0096536B">
      <w:pPr>
        <w:pStyle w:val="Zkladntext3"/>
      </w:pPr>
    </w:p>
    <w:p w:rsidR="001F3FCE" w:rsidRPr="00A568F7" w:rsidRDefault="001F3FCE" w:rsidP="0096536B">
      <w:pPr>
        <w:pStyle w:val="Zkladntext3"/>
      </w:pPr>
    </w:p>
    <w:p w:rsidR="001F3FCE" w:rsidRPr="00A568F7" w:rsidRDefault="001F3FCE" w:rsidP="0096536B">
      <w:pPr>
        <w:pStyle w:val="Zkladntext3"/>
      </w:pPr>
    </w:p>
    <w:p w:rsidR="0096536B" w:rsidRPr="00A568F7" w:rsidRDefault="0096536B" w:rsidP="0096536B">
      <w:pPr>
        <w:pStyle w:val="Zkladntext3"/>
      </w:pPr>
    </w:p>
    <w:p w:rsidR="001F3FCE" w:rsidRPr="00A568F7" w:rsidRDefault="001F3FCE" w:rsidP="001F3FCE">
      <w:pPr>
        <w:pStyle w:val="Zkladntext3"/>
        <w:rPr>
          <w:b/>
          <w:bCs/>
          <w:sz w:val="28"/>
        </w:rPr>
      </w:pPr>
      <w:r w:rsidRPr="00A568F7">
        <w:rPr>
          <w:b/>
          <w:bCs/>
          <w:sz w:val="28"/>
        </w:rPr>
        <w:t xml:space="preserve">3. ÚDAJE O VYSIELANÍ </w:t>
      </w:r>
    </w:p>
    <w:p w:rsidR="001F3FCE" w:rsidRPr="00A568F7" w:rsidRDefault="001F3FCE" w:rsidP="001F3FCE">
      <w:pPr>
        <w:jc w:val="both"/>
        <w:rPr>
          <w:b/>
          <w:bCs/>
          <w:snapToGrid w:val="0"/>
          <w:lang w:val="sk-SK"/>
        </w:rPr>
      </w:pPr>
    </w:p>
    <w:p w:rsidR="001F3FCE" w:rsidRDefault="001F3FCE" w:rsidP="001F3FCE">
      <w:pPr>
        <w:jc w:val="both"/>
        <w:rPr>
          <w:b/>
          <w:bCs/>
          <w:snapToGrid w:val="0"/>
          <w:sz w:val="22"/>
          <w:szCs w:val="22"/>
          <w:lang w:val="sk-SK"/>
        </w:rPr>
      </w:pPr>
      <w:r w:rsidRPr="00A568F7">
        <w:rPr>
          <w:b/>
          <w:bCs/>
          <w:snapToGrid w:val="0"/>
          <w:sz w:val="22"/>
          <w:szCs w:val="22"/>
          <w:lang w:val="sk-SK"/>
        </w:rPr>
        <w:t>3.</w:t>
      </w:r>
      <w:r w:rsidR="0070651F">
        <w:rPr>
          <w:b/>
          <w:bCs/>
          <w:snapToGrid w:val="0"/>
          <w:sz w:val="22"/>
          <w:szCs w:val="22"/>
          <w:lang w:val="sk-SK"/>
        </w:rPr>
        <w:t>1</w:t>
      </w:r>
      <w:r w:rsidRPr="00A568F7">
        <w:rPr>
          <w:b/>
          <w:bCs/>
          <w:snapToGrid w:val="0"/>
          <w:sz w:val="22"/>
          <w:szCs w:val="22"/>
          <w:lang w:val="sk-SK"/>
        </w:rPr>
        <w:t xml:space="preserve"> Požadovaný štandard digitálneho príjmu:</w:t>
      </w:r>
    </w:p>
    <w:p w:rsidR="0070651F" w:rsidRDefault="0070651F" w:rsidP="001F3FCE">
      <w:pPr>
        <w:jc w:val="both"/>
        <w:rPr>
          <w:b/>
          <w:bCs/>
          <w:snapToGrid w:val="0"/>
          <w:sz w:val="22"/>
          <w:szCs w:val="22"/>
          <w:lang w:val="sk-SK"/>
        </w:rPr>
      </w:pPr>
    </w:p>
    <w:p w:rsidR="0070651F" w:rsidRPr="00A568F7" w:rsidRDefault="0070651F" w:rsidP="001F3FCE">
      <w:pPr>
        <w:jc w:val="both"/>
        <w:rPr>
          <w:b/>
          <w:bCs/>
          <w:snapToGrid w:val="0"/>
          <w:sz w:val="22"/>
          <w:szCs w:val="22"/>
          <w:lang w:val="sk-SK"/>
        </w:rPr>
      </w:pPr>
      <w:r>
        <w:rPr>
          <w:b/>
          <w:bCs/>
          <w:snapToGrid w:val="0"/>
          <w:sz w:val="22"/>
          <w:szCs w:val="22"/>
          <w:lang w:val="sk-SK"/>
        </w:rPr>
        <w:t>3.2 P</w:t>
      </w:r>
      <w:r w:rsidRPr="0070651F">
        <w:rPr>
          <w:b/>
          <w:bCs/>
          <w:snapToGrid w:val="0"/>
          <w:sz w:val="22"/>
          <w:szCs w:val="22"/>
          <w:lang w:val="sk-SK"/>
        </w:rPr>
        <w:t>ožadovaný spôsob verejného prenosu, ktorý sa bude používať ako základný spôsob distribúcie signálu vysielania</w:t>
      </w:r>
      <w:r w:rsidR="0089426A">
        <w:rPr>
          <w:b/>
          <w:bCs/>
          <w:snapToGrid w:val="0"/>
          <w:sz w:val="22"/>
          <w:szCs w:val="22"/>
          <w:lang w:val="sk-SK"/>
        </w:rPr>
        <w:t>:</w:t>
      </w:r>
    </w:p>
    <w:p w:rsidR="001F3FCE" w:rsidRPr="00A568F7" w:rsidRDefault="001F3FCE" w:rsidP="001F3FCE">
      <w:pPr>
        <w:tabs>
          <w:tab w:val="left" w:pos="567"/>
        </w:tabs>
        <w:jc w:val="both"/>
        <w:rPr>
          <w:b/>
          <w:bCs/>
          <w:snapToGrid w:val="0"/>
          <w:sz w:val="22"/>
          <w:szCs w:val="22"/>
          <w:lang w:val="sk-SK"/>
        </w:rPr>
      </w:pPr>
    </w:p>
    <w:p w:rsidR="001F3FCE" w:rsidRPr="00A568F7" w:rsidRDefault="001F3FCE" w:rsidP="001F3FCE">
      <w:pPr>
        <w:tabs>
          <w:tab w:val="left" w:pos="567"/>
        </w:tabs>
        <w:jc w:val="both"/>
        <w:rPr>
          <w:b/>
          <w:bCs/>
          <w:snapToGrid w:val="0"/>
          <w:sz w:val="22"/>
          <w:szCs w:val="22"/>
          <w:lang w:val="sk-SK"/>
        </w:rPr>
      </w:pPr>
      <w:r w:rsidRPr="00A568F7">
        <w:rPr>
          <w:b/>
          <w:bCs/>
          <w:snapToGrid w:val="0"/>
          <w:sz w:val="22"/>
          <w:szCs w:val="22"/>
          <w:lang w:val="sk-SK"/>
        </w:rPr>
        <w:t>3.3. Údaje o programe vysielania</w:t>
      </w:r>
    </w:p>
    <w:p w:rsidR="001F3FCE" w:rsidRPr="00A568F7" w:rsidRDefault="001F3FCE" w:rsidP="001F3FCE">
      <w:pPr>
        <w:jc w:val="both"/>
        <w:rPr>
          <w:snapToGrid w:val="0"/>
          <w:lang w:val="sk-SK"/>
        </w:rPr>
      </w:pPr>
    </w:p>
    <w:p w:rsidR="00F6113C" w:rsidRDefault="00F6113C" w:rsidP="00F6113C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P</w:t>
      </w:r>
      <w:r w:rsidRPr="00F6113C">
        <w:rPr>
          <w:snapToGrid w:val="0"/>
          <w:sz w:val="22"/>
          <w:lang w:val="sk-SK"/>
        </w:rPr>
        <w:t>redpokladan</w:t>
      </w:r>
      <w:r>
        <w:rPr>
          <w:snapToGrid w:val="0"/>
          <w:sz w:val="22"/>
          <w:lang w:val="sk-SK"/>
        </w:rPr>
        <w:t>ý</w:t>
      </w:r>
      <w:r w:rsidRPr="00F6113C">
        <w:rPr>
          <w:snapToGrid w:val="0"/>
          <w:sz w:val="22"/>
          <w:lang w:val="sk-SK"/>
        </w:rPr>
        <w:t xml:space="preserve"> časov</w:t>
      </w:r>
      <w:r>
        <w:rPr>
          <w:snapToGrid w:val="0"/>
          <w:sz w:val="22"/>
          <w:lang w:val="sk-SK"/>
        </w:rPr>
        <w:t>ý</w:t>
      </w:r>
      <w:r w:rsidRPr="00F6113C">
        <w:rPr>
          <w:snapToGrid w:val="0"/>
          <w:sz w:val="22"/>
          <w:lang w:val="sk-SK"/>
        </w:rPr>
        <w:t xml:space="preserve"> rozsah vysielania</w:t>
      </w:r>
      <w:r>
        <w:rPr>
          <w:snapToGrid w:val="0"/>
          <w:sz w:val="22"/>
          <w:lang w:val="sk-SK"/>
        </w:rPr>
        <w:t>:</w:t>
      </w:r>
    </w:p>
    <w:p w:rsidR="00F6113C" w:rsidRPr="00F6113C" w:rsidRDefault="00F6113C" w:rsidP="00F6113C">
      <w:pPr>
        <w:ind w:left="720"/>
        <w:jc w:val="both"/>
        <w:rPr>
          <w:snapToGrid w:val="0"/>
          <w:sz w:val="22"/>
          <w:lang w:val="sk-SK"/>
        </w:rPr>
      </w:pPr>
    </w:p>
    <w:p w:rsidR="00F6113C" w:rsidRDefault="00F6113C" w:rsidP="001F3FCE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Navrhovaný jazyk alebo jazyky vysielania:</w:t>
      </w:r>
    </w:p>
    <w:p w:rsidR="00F6113C" w:rsidRDefault="00F6113C" w:rsidP="00F6113C">
      <w:pPr>
        <w:pStyle w:val="Odsekzoznamu"/>
        <w:rPr>
          <w:snapToGrid w:val="0"/>
          <w:sz w:val="22"/>
          <w:lang w:val="sk-SK"/>
        </w:rPr>
      </w:pPr>
    </w:p>
    <w:p w:rsidR="001F3FCE" w:rsidRPr="00A568F7" w:rsidRDefault="00F6113C" w:rsidP="001F3FCE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Názov programovej služby</w:t>
      </w:r>
      <w:r w:rsidR="001F3FCE" w:rsidRPr="00A568F7">
        <w:rPr>
          <w:snapToGrid w:val="0"/>
          <w:sz w:val="22"/>
          <w:lang w:val="sk-SK"/>
        </w:rPr>
        <w:t>:</w:t>
      </w:r>
    </w:p>
    <w:p w:rsidR="001F3FCE" w:rsidRPr="00A568F7" w:rsidRDefault="001F3FCE" w:rsidP="001F3FCE">
      <w:pPr>
        <w:pStyle w:val="Zkladntext3"/>
        <w:rPr>
          <w:snapToGrid w:val="0"/>
          <w:sz w:val="24"/>
          <w:szCs w:val="24"/>
        </w:rPr>
      </w:pPr>
    </w:p>
    <w:p w:rsidR="001F3FCE" w:rsidRDefault="001F3FCE" w:rsidP="001F3FCE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 w:rsidRPr="00A568F7">
        <w:rPr>
          <w:snapToGrid w:val="0"/>
          <w:sz w:val="22"/>
          <w:lang w:val="sk-SK"/>
        </w:rPr>
        <w:t>Navrhovaná programová skladba vysielania</w:t>
      </w:r>
      <w:r w:rsidRPr="00A568F7">
        <w:rPr>
          <w:rStyle w:val="Odkaznapoznmkupodiarou"/>
          <w:snapToGrid w:val="0"/>
          <w:sz w:val="22"/>
          <w:lang w:val="sk-SK"/>
        </w:rPr>
        <w:footnoteReference w:id="2"/>
      </w:r>
      <w:r w:rsidRPr="00A568F7">
        <w:rPr>
          <w:snapToGrid w:val="0"/>
          <w:sz w:val="22"/>
          <w:lang w:val="sk-SK"/>
        </w:rPr>
        <w:t>:</w:t>
      </w:r>
    </w:p>
    <w:p w:rsidR="007D248E" w:rsidRDefault="007D248E" w:rsidP="007D248E">
      <w:pPr>
        <w:pStyle w:val="Odsekzoznamu"/>
        <w:rPr>
          <w:snapToGrid w:val="0"/>
          <w:sz w:val="22"/>
          <w:lang w:val="sk-SK"/>
        </w:rPr>
      </w:pPr>
    </w:p>
    <w:p w:rsidR="007D248E" w:rsidRDefault="007D248E" w:rsidP="001F3FCE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Špecifikácia</w:t>
      </w:r>
      <w:r w:rsidRPr="007D248E">
        <w:rPr>
          <w:snapToGrid w:val="0"/>
          <w:sz w:val="22"/>
          <w:lang w:val="sk-SK"/>
        </w:rPr>
        <w:t xml:space="preserve"> programov vysielania, ktorá preukazuje, že programová služba je zameraná na miestne informačné prostredie alebo zdroje a na spoločné záujmy, ktoré vytvárajú a prehlbujú vnútorné väzby príslušného spoločenstva, a vedie k udržiavaniu pocitu identity so spoločenstvom v prípade žiadosti o autorizáciu lokálneho vysielania alebo komunitného vysielania</w:t>
      </w:r>
      <w:r w:rsidR="001F031A">
        <w:rPr>
          <w:snapToGrid w:val="0"/>
          <w:sz w:val="22"/>
          <w:lang w:val="sk-SK"/>
        </w:rPr>
        <w:t>:</w:t>
      </w:r>
    </w:p>
    <w:p w:rsidR="00440E9F" w:rsidRDefault="00440E9F" w:rsidP="00440E9F">
      <w:pPr>
        <w:pStyle w:val="Odsekzoznamu"/>
        <w:rPr>
          <w:snapToGrid w:val="0"/>
          <w:sz w:val="22"/>
          <w:lang w:val="sk-SK"/>
        </w:rPr>
      </w:pPr>
    </w:p>
    <w:p w:rsidR="00440E9F" w:rsidRDefault="00440E9F" w:rsidP="001F3FCE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Údaj o tom, či ide o monotypovú programovú službu:</w:t>
      </w:r>
    </w:p>
    <w:p w:rsidR="001F031A" w:rsidRDefault="001F031A" w:rsidP="001F031A">
      <w:pPr>
        <w:pStyle w:val="Odsekzoznamu"/>
        <w:rPr>
          <w:snapToGrid w:val="0"/>
          <w:sz w:val="22"/>
          <w:lang w:val="sk-SK"/>
        </w:rPr>
      </w:pPr>
    </w:p>
    <w:p w:rsidR="006F686D" w:rsidRDefault="006F686D" w:rsidP="006F686D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 xml:space="preserve">Údaj o tom, či </w:t>
      </w:r>
      <w:r w:rsidRPr="00995029">
        <w:rPr>
          <w:snapToGrid w:val="0"/>
          <w:sz w:val="22"/>
          <w:lang w:val="sk-SK"/>
        </w:rPr>
        <w:t>žiadateľ podlieha niektorému samoregulačnému mechanizmu alebo samoregulačnému orgánu, ktorý tento mechanizmus presadzuje</w:t>
      </w:r>
      <w:r w:rsidR="006E7C9A">
        <w:rPr>
          <w:snapToGrid w:val="0"/>
          <w:sz w:val="22"/>
          <w:lang w:val="sk-SK"/>
        </w:rPr>
        <w:t>:</w:t>
      </w:r>
    </w:p>
    <w:p w:rsidR="006F686D" w:rsidRPr="00A568F7" w:rsidRDefault="006F686D" w:rsidP="006F686D">
      <w:pPr>
        <w:jc w:val="both"/>
        <w:rPr>
          <w:snapToGrid w:val="0"/>
          <w:sz w:val="22"/>
          <w:lang w:val="sk-SK"/>
        </w:rPr>
      </w:pPr>
    </w:p>
    <w:p w:rsidR="001F031A" w:rsidRDefault="00A739BC" w:rsidP="001F3FCE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lastRenderedPageBreak/>
        <w:t>K</w:t>
      </w:r>
      <w:r w:rsidRPr="00A739BC">
        <w:rPr>
          <w:snapToGrid w:val="0"/>
          <w:sz w:val="22"/>
          <w:lang w:val="sk-SK"/>
        </w:rPr>
        <w:t>ritériá podľa § 3</w:t>
      </w:r>
      <w:r>
        <w:rPr>
          <w:snapToGrid w:val="0"/>
          <w:sz w:val="22"/>
          <w:lang w:val="sk-SK"/>
        </w:rPr>
        <w:t xml:space="preserve"> zákona č. 264/2022 Z. z.</w:t>
      </w:r>
      <w:r w:rsidRPr="00A739BC">
        <w:rPr>
          <w:snapToGrid w:val="0"/>
          <w:sz w:val="22"/>
          <w:lang w:val="sk-SK"/>
        </w:rPr>
        <w:t>, ktoré zakladajú voči žiadateľovi právomoc Slovenskej republiky</w:t>
      </w:r>
      <w:r w:rsidR="001F031A">
        <w:rPr>
          <w:snapToGrid w:val="0"/>
          <w:sz w:val="22"/>
          <w:lang w:val="sk-SK"/>
        </w:rPr>
        <w:t>:</w:t>
      </w:r>
    </w:p>
    <w:p w:rsidR="00A739BC" w:rsidRDefault="00A739BC" w:rsidP="00A739BC">
      <w:pPr>
        <w:pStyle w:val="Odsekzoznamu"/>
        <w:rPr>
          <w:snapToGrid w:val="0"/>
          <w:sz w:val="22"/>
          <w:lang w:val="sk-SK"/>
        </w:rPr>
      </w:pPr>
    </w:p>
    <w:p w:rsidR="00A739BC" w:rsidRDefault="00A739BC" w:rsidP="001F3FCE">
      <w:pPr>
        <w:numPr>
          <w:ilvl w:val="2"/>
          <w:numId w:val="2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Ú</w:t>
      </w:r>
      <w:r w:rsidRPr="00A739BC">
        <w:rPr>
          <w:snapToGrid w:val="0"/>
          <w:sz w:val="22"/>
          <w:lang w:val="sk-SK"/>
        </w:rPr>
        <w:t>daj o tom, či je žiadateľ o autorizáciu vysielania súčasťou mediálnej skupiny</w:t>
      </w:r>
      <w:r w:rsidR="00144DB6">
        <w:rPr>
          <w:snapToGrid w:val="0"/>
          <w:sz w:val="22"/>
          <w:lang w:val="sk-SK"/>
        </w:rPr>
        <w:t>:</w:t>
      </w:r>
    </w:p>
    <w:p w:rsidR="00995029" w:rsidRDefault="00995029" w:rsidP="00995029">
      <w:pPr>
        <w:pStyle w:val="Odsekzoznamu"/>
        <w:rPr>
          <w:snapToGrid w:val="0"/>
          <w:sz w:val="22"/>
          <w:lang w:val="sk-SK"/>
        </w:rPr>
      </w:pPr>
    </w:p>
    <w:p w:rsidR="001F3FCE" w:rsidRPr="00A568F7" w:rsidRDefault="001F3FCE" w:rsidP="001F3FCE">
      <w:pPr>
        <w:jc w:val="both"/>
        <w:rPr>
          <w:snapToGrid w:val="0"/>
          <w:lang w:val="sk-SK"/>
        </w:rPr>
      </w:pPr>
    </w:p>
    <w:p w:rsidR="001F3FCE" w:rsidRPr="00A568F7" w:rsidRDefault="001F3FCE" w:rsidP="001F3FCE">
      <w:pPr>
        <w:jc w:val="both"/>
        <w:rPr>
          <w:bCs/>
          <w:sz w:val="22"/>
          <w:lang w:val="sk-SK"/>
        </w:rPr>
      </w:pPr>
      <w:r w:rsidRPr="00A568F7">
        <w:rPr>
          <w:b/>
          <w:bCs/>
          <w:sz w:val="22"/>
          <w:lang w:val="sk-SK"/>
        </w:rPr>
        <w:t xml:space="preserve">3.4. Údaje o doložke </w:t>
      </w:r>
      <w:r w:rsidRPr="00A568F7">
        <w:rPr>
          <w:bCs/>
          <w:sz w:val="22"/>
          <w:lang w:val="sk-SK"/>
        </w:rPr>
        <w:t xml:space="preserve">(doložka doplnkových obsahových služieb, zahraničná doložka, doložka iného verejného prenosu):    </w:t>
      </w:r>
    </w:p>
    <w:p w:rsidR="001F3FCE" w:rsidRPr="00A568F7" w:rsidRDefault="001F3FCE" w:rsidP="001F3FCE">
      <w:pPr>
        <w:jc w:val="both"/>
        <w:rPr>
          <w:bCs/>
          <w:lang w:val="sk-SK"/>
        </w:rPr>
      </w:pPr>
    </w:p>
    <w:p w:rsidR="0096536B" w:rsidRPr="00A568F7" w:rsidRDefault="0096536B" w:rsidP="0096536B">
      <w:pPr>
        <w:numPr>
          <w:ilvl w:val="0"/>
          <w:numId w:val="2"/>
        </w:numPr>
        <w:jc w:val="both"/>
        <w:rPr>
          <w:b/>
          <w:bCs/>
          <w:caps/>
          <w:sz w:val="28"/>
          <w:lang w:val="sk-SK"/>
        </w:rPr>
      </w:pPr>
      <w:r w:rsidRPr="00A568F7">
        <w:rPr>
          <w:b/>
          <w:bCs/>
          <w:caps/>
          <w:sz w:val="28"/>
          <w:lang w:val="sk-SK"/>
        </w:rPr>
        <w:t>Dokumenty</w:t>
      </w:r>
      <w:r w:rsidRPr="00A568F7">
        <w:rPr>
          <w:bCs/>
          <w:sz w:val="20"/>
          <w:lang w:val="sk-SK"/>
        </w:rPr>
        <w:t xml:space="preserve">, ktoré sú priložené k žiadosti podľa § </w:t>
      </w:r>
      <w:r w:rsidR="00F524A5">
        <w:rPr>
          <w:bCs/>
          <w:sz w:val="20"/>
          <w:lang w:val="sk-SK"/>
        </w:rPr>
        <w:t>159</w:t>
      </w:r>
      <w:r w:rsidRPr="00A568F7">
        <w:rPr>
          <w:bCs/>
          <w:sz w:val="20"/>
          <w:lang w:val="sk-SK"/>
        </w:rPr>
        <w:t xml:space="preserve"> ods. 2 zákona č. </w:t>
      </w:r>
      <w:r w:rsidR="00F524A5">
        <w:rPr>
          <w:bCs/>
          <w:sz w:val="20"/>
          <w:lang w:val="sk-SK"/>
        </w:rPr>
        <w:t>264</w:t>
      </w:r>
      <w:r w:rsidRPr="00A568F7">
        <w:rPr>
          <w:bCs/>
          <w:sz w:val="20"/>
          <w:lang w:val="sk-SK"/>
        </w:rPr>
        <w:t>/20</w:t>
      </w:r>
      <w:r w:rsidR="00F524A5">
        <w:rPr>
          <w:bCs/>
          <w:sz w:val="20"/>
          <w:lang w:val="sk-SK"/>
        </w:rPr>
        <w:t>22</w:t>
      </w:r>
      <w:r w:rsidRPr="00A568F7">
        <w:rPr>
          <w:bCs/>
          <w:sz w:val="20"/>
          <w:lang w:val="sk-SK"/>
        </w:rPr>
        <w:t xml:space="preserve"> Z. z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0"/>
        <w:gridCol w:w="8236"/>
      </w:tblGrid>
      <w:tr w:rsidR="0096536B" w:rsidRPr="00A568F7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A568F7" w:rsidRDefault="0096536B" w:rsidP="0096536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A568F7" w:rsidRDefault="0096536B" w:rsidP="00FC4C1C">
            <w:pPr>
              <w:jc w:val="both"/>
              <w:rPr>
                <w:snapToGrid w:val="0"/>
                <w:sz w:val="18"/>
                <w:szCs w:val="18"/>
                <w:lang w:val="sk-SK"/>
              </w:rPr>
            </w:pPr>
            <w:r w:rsidRPr="00A568F7">
              <w:rPr>
                <w:color w:val="000000"/>
                <w:sz w:val="18"/>
                <w:szCs w:val="18"/>
                <w:lang w:val="sk-SK"/>
              </w:rPr>
              <w:t xml:space="preserve">doklad o trvalom pobyte alebo </w:t>
            </w:r>
            <w:r w:rsidR="00FC4C1C">
              <w:rPr>
                <w:color w:val="000000"/>
                <w:sz w:val="18"/>
                <w:szCs w:val="18"/>
                <w:lang w:val="sk-SK"/>
              </w:rPr>
              <w:t>dlhodobom</w:t>
            </w:r>
            <w:r w:rsidRPr="00A568F7">
              <w:rPr>
                <w:color w:val="000000"/>
                <w:sz w:val="18"/>
                <w:szCs w:val="18"/>
                <w:lang w:val="sk-SK"/>
              </w:rPr>
              <w:t xml:space="preserve"> pobyte, ak je žiadateľom fyzická osoba</w:t>
            </w:r>
          </w:p>
        </w:tc>
      </w:tr>
      <w:tr w:rsidR="0096536B" w:rsidRPr="00A568F7" w:rsidTr="004C1278">
        <w:trPr>
          <w:trHeight w:val="803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A568F7" w:rsidRDefault="0096536B" w:rsidP="0096536B">
            <w:pPr>
              <w:jc w:val="both"/>
              <w:rPr>
                <w:b/>
                <w:bCs/>
                <w:sz w:val="32"/>
                <w:lang w:val="sk-SK"/>
              </w:rPr>
            </w:pPr>
            <w:r w:rsidRPr="00A568F7">
              <w:rPr>
                <w:sz w:val="20"/>
                <w:lang w:val="sk-SK"/>
              </w:rPr>
              <w:t>iné dokumenty</w:t>
            </w: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A568F7" w:rsidRDefault="0096536B" w:rsidP="0096536B">
            <w:pPr>
              <w:widowControl w:val="0"/>
              <w:autoSpaceDE w:val="0"/>
              <w:autoSpaceDN w:val="0"/>
              <w:adjustRightInd w:val="0"/>
              <w:jc w:val="both"/>
              <w:rPr>
                <w:snapToGrid w:val="0"/>
                <w:sz w:val="18"/>
                <w:szCs w:val="18"/>
                <w:lang w:val="sk-SK"/>
              </w:rPr>
            </w:pPr>
          </w:p>
        </w:tc>
      </w:tr>
    </w:tbl>
    <w:p w:rsidR="0096536B" w:rsidRPr="00A568F7" w:rsidRDefault="0096536B" w:rsidP="0096536B">
      <w:pPr>
        <w:pStyle w:val="Zkladntext2"/>
        <w:rPr>
          <w:sz w:val="24"/>
          <w:szCs w:val="24"/>
        </w:rPr>
      </w:pPr>
    </w:p>
    <w:p w:rsidR="00D43954" w:rsidRPr="00A568F7" w:rsidRDefault="00D43954" w:rsidP="0096536B">
      <w:pPr>
        <w:pStyle w:val="Zkladntext2"/>
        <w:rPr>
          <w:sz w:val="24"/>
          <w:szCs w:val="24"/>
        </w:rPr>
      </w:pPr>
    </w:p>
    <w:p w:rsidR="001775FA" w:rsidRPr="00A568F7" w:rsidRDefault="00072365" w:rsidP="001775FA">
      <w:pPr>
        <w:pStyle w:val="Zkladntext2"/>
      </w:pPr>
      <w:r>
        <w:t>5</w:t>
      </w:r>
      <w:r w:rsidR="001775FA" w:rsidRPr="00A568F7">
        <w:t xml:space="preserve">. </w:t>
      </w:r>
      <w:r w:rsidR="001775FA" w:rsidRPr="00A568F7">
        <w:rPr>
          <w:caps/>
        </w:rPr>
        <w:t>Čestné vyhlásenie:</w:t>
      </w:r>
    </w:p>
    <w:p w:rsidR="0096536B" w:rsidRPr="00A568F7" w:rsidRDefault="001775FA" w:rsidP="00D42DC4">
      <w:pPr>
        <w:tabs>
          <w:tab w:val="left" w:pos="1701"/>
        </w:tabs>
        <w:jc w:val="both"/>
        <w:rPr>
          <w:b/>
          <w:snapToGrid w:val="0"/>
          <w:sz w:val="22"/>
          <w:lang w:val="sk-SK"/>
        </w:rPr>
      </w:pPr>
      <w:r w:rsidRPr="00A568F7">
        <w:rPr>
          <w:b/>
          <w:sz w:val="22"/>
          <w:lang w:val="sk-SK"/>
        </w:rPr>
        <w:t>Č</w:t>
      </w:r>
      <w:r w:rsidRPr="00A568F7">
        <w:rPr>
          <w:b/>
          <w:snapToGrid w:val="0"/>
          <w:sz w:val="22"/>
          <w:lang w:val="sk-SK"/>
        </w:rPr>
        <w:t xml:space="preserve">estne vyhlasujem, že všetky </w:t>
      </w:r>
      <w:r w:rsidR="00D42DC4" w:rsidRPr="00D42DC4">
        <w:rPr>
          <w:b/>
          <w:snapToGrid w:val="0"/>
          <w:sz w:val="22"/>
          <w:lang w:val="sk-SK"/>
        </w:rPr>
        <w:t>údaje uvedené v žiadosti a jej prílohách sú úplné, aktuálne a pravdivé</w:t>
      </w:r>
      <w:r w:rsidR="0096536B" w:rsidRPr="00A568F7">
        <w:rPr>
          <w:b/>
          <w:snapToGrid w:val="0"/>
          <w:sz w:val="22"/>
          <w:lang w:val="sk-SK"/>
        </w:rPr>
        <w:t>.</w:t>
      </w:r>
    </w:p>
    <w:p w:rsidR="001775FA" w:rsidRPr="00A568F7" w:rsidRDefault="001775FA" w:rsidP="0096536B">
      <w:pPr>
        <w:pStyle w:val="Zkladntext2"/>
        <w:rPr>
          <w:b w:val="0"/>
          <w:bCs w:val="0"/>
          <w:sz w:val="24"/>
          <w:szCs w:val="24"/>
        </w:rPr>
      </w:pPr>
    </w:p>
    <w:p w:rsidR="00666B42" w:rsidRPr="00A568F7" w:rsidRDefault="00666B42" w:rsidP="00666B42">
      <w:pPr>
        <w:pStyle w:val="Zkladntext2"/>
        <w:rPr>
          <w:b w:val="0"/>
          <w:bCs w:val="0"/>
          <w:sz w:val="24"/>
          <w:szCs w:val="24"/>
        </w:rPr>
      </w:pPr>
      <w:r w:rsidRPr="00A568F7">
        <w:rPr>
          <w:b w:val="0"/>
          <w:bCs w:val="0"/>
          <w:sz w:val="24"/>
          <w:szCs w:val="24"/>
        </w:rPr>
        <w:t>Súhlasím so spracovaním údajov potrebných na vyžiadanie výpisu z registra trestov.</w:t>
      </w:r>
    </w:p>
    <w:p w:rsidR="00666B42" w:rsidRDefault="00666B42" w:rsidP="0096536B">
      <w:pPr>
        <w:pStyle w:val="Zkladntext"/>
        <w:jc w:val="both"/>
        <w:rPr>
          <w:b w:val="0"/>
          <w:bCs w:val="0"/>
          <w:sz w:val="22"/>
        </w:rPr>
      </w:pPr>
    </w:p>
    <w:p w:rsidR="0096536B" w:rsidRPr="00A568F7" w:rsidRDefault="0096536B" w:rsidP="0096536B">
      <w:pPr>
        <w:pStyle w:val="Zkladntext"/>
        <w:jc w:val="both"/>
        <w:rPr>
          <w:b w:val="0"/>
          <w:bCs w:val="0"/>
          <w:sz w:val="22"/>
        </w:rPr>
      </w:pPr>
      <w:r w:rsidRPr="00A568F7">
        <w:rPr>
          <w:b w:val="0"/>
          <w:bCs w:val="0"/>
          <w:sz w:val="22"/>
        </w:rPr>
        <w:t xml:space="preserve">Materiály odovzdávam v </w:t>
      </w:r>
      <w:r w:rsidR="0089517B">
        <w:rPr>
          <w:b w:val="0"/>
          <w:bCs w:val="0"/>
          <w:sz w:val="22"/>
        </w:rPr>
        <w:t>2</w:t>
      </w:r>
      <w:r w:rsidRPr="00A568F7">
        <w:rPr>
          <w:b w:val="0"/>
          <w:bCs w:val="0"/>
          <w:sz w:val="22"/>
        </w:rPr>
        <w:t xml:space="preserve"> exemplá</w:t>
      </w:r>
      <w:r w:rsidR="0089517B">
        <w:rPr>
          <w:b w:val="0"/>
          <w:bCs w:val="0"/>
          <w:sz w:val="22"/>
        </w:rPr>
        <w:t>roch – z toho jeden originál a jednu kópiu.</w:t>
      </w:r>
    </w:p>
    <w:p w:rsidR="0096536B" w:rsidRPr="00A568F7" w:rsidRDefault="0096536B" w:rsidP="0096536B">
      <w:pPr>
        <w:jc w:val="center"/>
        <w:rPr>
          <w:b/>
          <w:bCs/>
          <w:lang w:val="sk-SK"/>
        </w:rPr>
      </w:pPr>
    </w:p>
    <w:p w:rsidR="0096536B" w:rsidRPr="00A568F7" w:rsidRDefault="0096536B" w:rsidP="0096536B">
      <w:pPr>
        <w:rPr>
          <w:b/>
          <w:bCs/>
          <w:lang w:val="sk-SK"/>
        </w:rPr>
      </w:pPr>
    </w:p>
    <w:p w:rsidR="0096536B" w:rsidRPr="00A568F7" w:rsidRDefault="0096536B" w:rsidP="0096536B">
      <w:pPr>
        <w:rPr>
          <w:b/>
          <w:bCs/>
          <w:lang w:val="sk-SK"/>
        </w:rPr>
      </w:pPr>
    </w:p>
    <w:p w:rsidR="0096536B" w:rsidRPr="00A568F7" w:rsidRDefault="0096536B" w:rsidP="0096536B">
      <w:pPr>
        <w:rPr>
          <w:b/>
          <w:bCs/>
          <w:lang w:val="sk-SK"/>
        </w:rPr>
      </w:pPr>
    </w:p>
    <w:p w:rsidR="0096536B" w:rsidRPr="00A568F7" w:rsidRDefault="0096536B" w:rsidP="0096536B">
      <w:pPr>
        <w:rPr>
          <w:b/>
          <w:bCs/>
          <w:lang w:val="sk-SK"/>
        </w:rPr>
      </w:pPr>
      <w:r w:rsidRPr="00A568F7">
        <w:rPr>
          <w:b/>
          <w:bCs/>
          <w:lang w:val="sk-SK"/>
        </w:rPr>
        <w:t>V ......................................dňa........................         ....................................................................</w:t>
      </w:r>
    </w:p>
    <w:p w:rsidR="0096536B" w:rsidRPr="00A568F7" w:rsidRDefault="0096536B" w:rsidP="0096536B">
      <w:pPr>
        <w:pStyle w:val="Nadpis4"/>
        <w:ind w:firstLine="4395"/>
        <w:jc w:val="center"/>
      </w:pPr>
      <w:r w:rsidRPr="00A568F7">
        <w:t>Osvedčený podpis žiadateľa</w:t>
      </w:r>
    </w:p>
    <w:p w:rsidR="0096536B" w:rsidRDefault="0096536B" w:rsidP="0096536B">
      <w:pPr>
        <w:rPr>
          <w:lang w:val="sk-SK"/>
        </w:rPr>
      </w:pPr>
    </w:p>
    <w:p w:rsidR="0062091C" w:rsidRDefault="0062091C" w:rsidP="0096536B">
      <w:pPr>
        <w:rPr>
          <w:lang w:val="sk-SK"/>
        </w:rPr>
      </w:pPr>
    </w:p>
    <w:p w:rsidR="0062091C" w:rsidRDefault="0062091C" w:rsidP="0096536B">
      <w:pPr>
        <w:rPr>
          <w:lang w:val="sk-SK"/>
        </w:rPr>
      </w:pPr>
    </w:p>
    <w:p w:rsidR="0062091C" w:rsidRDefault="0062091C" w:rsidP="0096536B">
      <w:pPr>
        <w:rPr>
          <w:lang w:val="sk-SK"/>
        </w:rPr>
      </w:pPr>
    </w:p>
    <w:p w:rsidR="0062091C" w:rsidRDefault="0062091C" w:rsidP="0096536B">
      <w:pPr>
        <w:rPr>
          <w:lang w:val="sk-SK"/>
        </w:rPr>
      </w:pPr>
    </w:p>
    <w:p w:rsidR="0062091C" w:rsidRDefault="0062091C" w:rsidP="0096536B">
      <w:pPr>
        <w:rPr>
          <w:lang w:val="sk-SK"/>
        </w:rPr>
      </w:pPr>
    </w:p>
    <w:p w:rsidR="0062091C" w:rsidRDefault="0062091C" w:rsidP="0096536B">
      <w:pPr>
        <w:rPr>
          <w:lang w:val="sk-SK"/>
        </w:rPr>
      </w:pPr>
    </w:p>
    <w:p w:rsidR="00895DAA" w:rsidRDefault="00895DAA" w:rsidP="0096536B">
      <w:pPr>
        <w:rPr>
          <w:lang w:val="sk-SK"/>
        </w:rPr>
      </w:pPr>
    </w:p>
    <w:p w:rsidR="0062091C" w:rsidRDefault="0062091C" w:rsidP="0096536B">
      <w:pPr>
        <w:rPr>
          <w:lang w:val="sk-SK"/>
        </w:rPr>
      </w:pPr>
    </w:p>
    <w:p w:rsidR="00DD6E99" w:rsidRDefault="00DD6E99" w:rsidP="00DD6E99">
      <w:pPr>
        <w:pStyle w:val="Zkladntext2"/>
        <w:rPr>
          <w:bCs w:val="0"/>
          <w:sz w:val="24"/>
          <w:szCs w:val="24"/>
        </w:rPr>
      </w:pPr>
      <w:r>
        <w:rPr>
          <w:bCs w:val="0"/>
          <w:sz w:val="24"/>
          <w:szCs w:val="24"/>
        </w:rPr>
        <w:t>Upozornenie:</w:t>
      </w:r>
    </w:p>
    <w:p w:rsidR="00DD6E99" w:rsidRDefault="00DD6E99" w:rsidP="00DD6E99">
      <w:pPr>
        <w:pStyle w:val="Zkladntext2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Spolu s podaním žiadosti je potrebné zaplatiť poplatok podľa aktuálneho Sadzobníka správnych poplatkov, ktorý je zverejnený na webovej stránke Rady (</w:t>
      </w:r>
      <w:hyperlink r:id="rId8" w:history="1">
        <w:r>
          <w:rPr>
            <w:rStyle w:val="Hypertextovprepojenie"/>
            <w:b w:val="0"/>
            <w:bCs w:val="0"/>
            <w:sz w:val="24"/>
            <w:szCs w:val="24"/>
          </w:rPr>
          <w:t>https://rpms.sk/node/48</w:t>
        </w:r>
      </w:hyperlink>
      <w:r>
        <w:rPr>
          <w:b w:val="0"/>
          <w:bCs w:val="0"/>
          <w:sz w:val="24"/>
          <w:szCs w:val="24"/>
        </w:rPr>
        <w:t>).</w:t>
      </w:r>
    </w:p>
    <w:sectPr w:rsidR="00DD6E99" w:rsidSect="0096536B">
      <w:footerReference w:type="even" r:id="rId9"/>
      <w:footerReference w:type="default" r:id="rId10"/>
      <w:pgSz w:w="11907" w:h="16840" w:code="9"/>
      <w:pgMar w:top="1418" w:right="1134" w:bottom="1418" w:left="1134" w:header="709" w:footer="9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858" w:rsidRDefault="00BA1858">
      <w:r>
        <w:separator/>
      </w:r>
    </w:p>
  </w:endnote>
  <w:endnote w:type="continuationSeparator" w:id="0">
    <w:p w:rsidR="00BA1858" w:rsidRDefault="00BA18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F05545">
      <w:rPr>
        <w:rStyle w:val="slostrany"/>
        <w:noProof/>
      </w:rPr>
      <w:t>2</w: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858" w:rsidRDefault="00BA1858">
      <w:r>
        <w:separator/>
      </w:r>
    </w:p>
  </w:footnote>
  <w:footnote w:type="continuationSeparator" w:id="0">
    <w:p w:rsidR="00BA1858" w:rsidRDefault="00BA1858">
      <w:r>
        <w:continuationSeparator/>
      </w:r>
    </w:p>
  </w:footnote>
  <w:footnote w:id="1">
    <w:p w:rsidR="004C1278" w:rsidRDefault="004C1278" w:rsidP="004C127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FC43F8">
        <w:t>§ 10 ods. 4 zákona č. 330/2007 Z.</w:t>
      </w:r>
      <w:r w:rsidR="00310820">
        <w:t xml:space="preserve"> </w:t>
      </w:r>
      <w:r w:rsidRPr="00FC43F8">
        <w:t>z. o registri trestov a o zmene a doplnení niektorých zákonov v znení zákona č. 91/2016 Z.</w:t>
      </w:r>
      <w:r w:rsidR="00310820">
        <w:t xml:space="preserve"> </w:t>
      </w:r>
      <w:r w:rsidRPr="00FC43F8">
        <w:t>z.</w:t>
      </w:r>
    </w:p>
  </w:footnote>
  <w:footnote w:id="2">
    <w:p w:rsidR="001F3FCE" w:rsidRPr="00694B7D" w:rsidRDefault="001F3FCE" w:rsidP="001F3FCE">
      <w:pPr>
        <w:pStyle w:val="Textpoznmkypodiarou"/>
        <w:jc w:val="both"/>
        <w:rPr>
          <w:snapToGrid w:val="0"/>
        </w:rPr>
      </w:pPr>
      <w:r>
        <w:rPr>
          <w:rStyle w:val="Odkaznapoznmkupodiarou"/>
        </w:rPr>
        <w:footnoteRef/>
      </w:r>
      <w:r>
        <w:t xml:space="preserve"> </w:t>
      </w:r>
      <w:r w:rsidRPr="00497AEA">
        <w:t>Z popisu musí byť zrejmé aký program, kedy a</w:t>
      </w:r>
      <w:r w:rsidR="00F6113C">
        <w:t> v akom rozsahu bude vysielaný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134EC2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61D91943"/>
    <w:multiLevelType w:val="hybridMultilevel"/>
    <w:tmpl w:val="E3885D62"/>
    <w:lvl w:ilvl="0" w:tplc="044AE710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cxNTIwNDRW0lEKTi0uzszPAykwrgUAE5MUhiwAAAA="/>
  </w:docVars>
  <w:rsids>
    <w:rsidRoot w:val="0096536B"/>
    <w:rsid w:val="00002533"/>
    <w:rsid w:val="00033E08"/>
    <w:rsid w:val="00072365"/>
    <w:rsid w:val="000C0392"/>
    <w:rsid w:val="000F5B6F"/>
    <w:rsid w:val="00144DB6"/>
    <w:rsid w:val="0016196E"/>
    <w:rsid w:val="001775FA"/>
    <w:rsid w:val="00193206"/>
    <w:rsid w:val="001B7B89"/>
    <w:rsid w:val="001F031A"/>
    <w:rsid w:val="001F3FCE"/>
    <w:rsid w:val="001F5387"/>
    <w:rsid w:val="001F7494"/>
    <w:rsid w:val="00232B89"/>
    <w:rsid w:val="00245995"/>
    <w:rsid w:val="002D5F1F"/>
    <w:rsid w:val="00300C32"/>
    <w:rsid w:val="00310820"/>
    <w:rsid w:val="003178BA"/>
    <w:rsid w:val="00381C94"/>
    <w:rsid w:val="003E487B"/>
    <w:rsid w:val="00414134"/>
    <w:rsid w:val="00440E9F"/>
    <w:rsid w:val="004C1278"/>
    <w:rsid w:val="004C3EA1"/>
    <w:rsid w:val="00590DF9"/>
    <w:rsid w:val="005D1F11"/>
    <w:rsid w:val="005D6BC6"/>
    <w:rsid w:val="0060616E"/>
    <w:rsid w:val="00616FF1"/>
    <w:rsid w:val="0062091C"/>
    <w:rsid w:val="00637F6E"/>
    <w:rsid w:val="0065412D"/>
    <w:rsid w:val="00666B42"/>
    <w:rsid w:val="006B5ED4"/>
    <w:rsid w:val="006E3AB4"/>
    <w:rsid w:val="006E6DFD"/>
    <w:rsid w:val="006E7C9A"/>
    <w:rsid w:val="006F686D"/>
    <w:rsid w:val="00700102"/>
    <w:rsid w:val="0070533E"/>
    <w:rsid w:val="0070651F"/>
    <w:rsid w:val="00722761"/>
    <w:rsid w:val="00747B71"/>
    <w:rsid w:val="007C29A0"/>
    <w:rsid w:val="007D248E"/>
    <w:rsid w:val="007D480B"/>
    <w:rsid w:val="00803125"/>
    <w:rsid w:val="00814719"/>
    <w:rsid w:val="00824FFA"/>
    <w:rsid w:val="00854798"/>
    <w:rsid w:val="008714E7"/>
    <w:rsid w:val="008716A3"/>
    <w:rsid w:val="0089426A"/>
    <w:rsid w:val="0089517B"/>
    <w:rsid w:val="00895DAA"/>
    <w:rsid w:val="008A3CEA"/>
    <w:rsid w:val="00904C48"/>
    <w:rsid w:val="00912299"/>
    <w:rsid w:val="0094194F"/>
    <w:rsid w:val="00956907"/>
    <w:rsid w:val="0096536B"/>
    <w:rsid w:val="00995029"/>
    <w:rsid w:val="009F3988"/>
    <w:rsid w:val="00A160DB"/>
    <w:rsid w:val="00A326DB"/>
    <w:rsid w:val="00A52915"/>
    <w:rsid w:val="00A568F7"/>
    <w:rsid w:val="00A739BC"/>
    <w:rsid w:val="00B26301"/>
    <w:rsid w:val="00B42DDC"/>
    <w:rsid w:val="00B613C2"/>
    <w:rsid w:val="00BA1858"/>
    <w:rsid w:val="00BC0147"/>
    <w:rsid w:val="00BF6CB3"/>
    <w:rsid w:val="00CC1FB7"/>
    <w:rsid w:val="00CE3A39"/>
    <w:rsid w:val="00D275DD"/>
    <w:rsid w:val="00D30176"/>
    <w:rsid w:val="00D42DC4"/>
    <w:rsid w:val="00D43954"/>
    <w:rsid w:val="00DB5D21"/>
    <w:rsid w:val="00DD6E99"/>
    <w:rsid w:val="00DF0EC6"/>
    <w:rsid w:val="00E619EA"/>
    <w:rsid w:val="00E625BF"/>
    <w:rsid w:val="00E70299"/>
    <w:rsid w:val="00E75DCB"/>
    <w:rsid w:val="00EC0507"/>
    <w:rsid w:val="00F01B6D"/>
    <w:rsid w:val="00F01D2C"/>
    <w:rsid w:val="00F05545"/>
    <w:rsid w:val="00F524A5"/>
    <w:rsid w:val="00F55604"/>
    <w:rsid w:val="00F6113C"/>
    <w:rsid w:val="00F66B0C"/>
    <w:rsid w:val="00FA2D5B"/>
    <w:rsid w:val="00FC4C1C"/>
    <w:rsid w:val="00FF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18C7EF"/>
  <w15:chartTrackingRefBased/>
  <w15:docId w15:val="{8EE75371-E9AE-4DC0-84AB-3B71FA937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6536B"/>
    <w:rPr>
      <w:sz w:val="24"/>
      <w:szCs w:val="24"/>
      <w:lang w:val="en-US"/>
    </w:rPr>
  </w:style>
  <w:style w:type="paragraph" w:styleId="Nadpis1">
    <w:name w:val="heading 1"/>
    <w:basedOn w:val="Normlny"/>
    <w:next w:val="Normlny"/>
    <w:qFormat/>
    <w:rsid w:val="0096536B"/>
    <w:pPr>
      <w:keepNext/>
      <w:jc w:val="center"/>
      <w:outlineLvl w:val="0"/>
    </w:pPr>
    <w:rPr>
      <w:szCs w:val="20"/>
      <w:lang w:val="sk-SK"/>
    </w:rPr>
  </w:style>
  <w:style w:type="paragraph" w:styleId="Nadpis4">
    <w:name w:val="heading 4"/>
    <w:basedOn w:val="Normlny"/>
    <w:next w:val="Normlny"/>
    <w:qFormat/>
    <w:rsid w:val="0096536B"/>
    <w:pPr>
      <w:keepNext/>
      <w:jc w:val="right"/>
      <w:outlineLvl w:val="3"/>
    </w:pPr>
    <w:rPr>
      <w:b/>
      <w:bCs/>
      <w:szCs w:val="20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ZkladntextIMP">
    <w:name w:val="Základní text_IMP"/>
    <w:basedOn w:val="Normlny"/>
    <w:rsid w:val="0096536B"/>
    <w:pPr>
      <w:tabs>
        <w:tab w:val="left" w:pos="-1440"/>
      </w:tabs>
      <w:suppressAutoHyphens/>
      <w:spacing w:line="276" w:lineRule="auto"/>
    </w:pPr>
    <w:rPr>
      <w:rFonts w:ascii="Arial" w:hAnsi="Arial"/>
      <w:szCs w:val="20"/>
      <w:lang w:val="sk-SK"/>
    </w:rPr>
  </w:style>
  <w:style w:type="paragraph" w:styleId="Zkladntext">
    <w:name w:val="Body Text"/>
    <w:basedOn w:val="Normlny"/>
    <w:rsid w:val="0096536B"/>
    <w:pPr>
      <w:jc w:val="center"/>
    </w:pPr>
    <w:rPr>
      <w:b/>
      <w:bCs/>
      <w:szCs w:val="20"/>
      <w:lang w:val="sk-SK"/>
    </w:rPr>
  </w:style>
  <w:style w:type="character" w:styleId="Odkaznapoznmkupodiarou">
    <w:name w:val="footnote reference"/>
    <w:semiHidden/>
    <w:rsid w:val="0096536B"/>
    <w:rPr>
      <w:vertAlign w:val="superscript"/>
    </w:rPr>
  </w:style>
  <w:style w:type="paragraph" w:styleId="Zkladntext2">
    <w:name w:val="Body Text 2"/>
    <w:basedOn w:val="Normlny"/>
    <w:link w:val="Zkladntext2Char"/>
    <w:rsid w:val="0096536B"/>
    <w:pPr>
      <w:jc w:val="both"/>
    </w:pPr>
    <w:rPr>
      <w:b/>
      <w:bCs/>
      <w:snapToGrid w:val="0"/>
      <w:sz w:val="28"/>
      <w:szCs w:val="20"/>
      <w:lang w:val="sk-SK"/>
    </w:rPr>
  </w:style>
  <w:style w:type="paragraph" w:styleId="Zkladntext3">
    <w:name w:val="Body Text 3"/>
    <w:basedOn w:val="Normlny"/>
    <w:rsid w:val="0096536B"/>
    <w:pPr>
      <w:jc w:val="both"/>
    </w:pPr>
    <w:rPr>
      <w:sz w:val="20"/>
      <w:szCs w:val="20"/>
      <w:lang w:val="sk-SK"/>
    </w:rPr>
  </w:style>
  <w:style w:type="paragraph" w:styleId="Textpoznmkypodiarou">
    <w:name w:val="footnote text"/>
    <w:basedOn w:val="Normlny"/>
    <w:semiHidden/>
    <w:rsid w:val="0096536B"/>
    <w:rPr>
      <w:sz w:val="20"/>
      <w:szCs w:val="20"/>
      <w:lang w:val="sk-SK"/>
    </w:rPr>
  </w:style>
  <w:style w:type="character" w:styleId="slostrany">
    <w:name w:val="page number"/>
    <w:basedOn w:val="Predvolenpsmoodseku"/>
    <w:rsid w:val="0096536B"/>
  </w:style>
  <w:style w:type="paragraph" w:styleId="Pta">
    <w:name w:val="footer"/>
    <w:basedOn w:val="Normlny"/>
    <w:rsid w:val="0096536B"/>
    <w:pPr>
      <w:tabs>
        <w:tab w:val="center" w:pos="4536"/>
        <w:tab w:val="right" w:pos="9072"/>
      </w:tabs>
    </w:pPr>
    <w:rPr>
      <w:sz w:val="20"/>
      <w:szCs w:val="20"/>
      <w:lang w:val="sk-SK"/>
    </w:rPr>
  </w:style>
  <w:style w:type="character" w:styleId="Hypertextovprepojenie">
    <w:name w:val="Hyperlink"/>
    <w:rsid w:val="0096536B"/>
    <w:rPr>
      <w:color w:val="0000FF"/>
      <w:u w:val="single"/>
    </w:rPr>
  </w:style>
  <w:style w:type="paragraph" w:styleId="Obyajntext">
    <w:name w:val="Plain Text"/>
    <w:basedOn w:val="Normlny"/>
    <w:rsid w:val="0096536B"/>
    <w:rPr>
      <w:rFonts w:ascii="Courier New" w:hAnsi="Courier New" w:cs="Courier New"/>
      <w:sz w:val="20"/>
      <w:szCs w:val="20"/>
      <w:lang w:val="sk-SK"/>
    </w:rPr>
  </w:style>
  <w:style w:type="paragraph" w:styleId="Hlavika">
    <w:name w:val="header"/>
    <w:basedOn w:val="Normlny"/>
    <w:rsid w:val="00B42DDC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y"/>
    <w:link w:val="TextbublinyChar"/>
    <w:rsid w:val="006E3AB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6E3AB4"/>
    <w:rPr>
      <w:rFonts w:ascii="Segoe UI" w:hAnsi="Segoe UI" w:cs="Segoe UI"/>
      <w:sz w:val="18"/>
      <w:szCs w:val="18"/>
      <w:lang w:val="en-US"/>
    </w:rPr>
  </w:style>
  <w:style w:type="paragraph" w:styleId="Odsekzoznamu">
    <w:name w:val="List Paragraph"/>
    <w:basedOn w:val="Normlny"/>
    <w:uiPriority w:val="34"/>
    <w:qFormat/>
    <w:rsid w:val="00F6113C"/>
    <w:pPr>
      <w:ind w:left="708"/>
    </w:pPr>
  </w:style>
  <w:style w:type="character" w:customStyle="1" w:styleId="Zkladntext2Char">
    <w:name w:val="Základný text 2 Char"/>
    <w:basedOn w:val="Predvolenpsmoodseku"/>
    <w:link w:val="Zkladntext2"/>
    <w:rsid w:val="00956907"/>
    <w:rPr>
      <w:b/>
      <w:bCs/>
      <w:snapToGrid w:val="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31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pms.sk/node/4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EEA3A2-1F05-4F72-9B0E-E9EA2AF54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91</Words>
  <Characters>3373</Characters>
  <Application>Microsoft Office Word</Application>
  <DocSecurity>0</DocSecurity>
  <Lines>28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RADA PRE VYSIELANIE A RETRANSMISIU</vt:lpstr>
    </vt:vector>
  </TitlesOfParts>
  <Company>Rada pre vysielanie a retransmisiu</Company>
  <LinksUpToDate>false</LinksUpToDate>
  <CharactersWithSpaces>3957</CharactersWithSpaces>
  <SharedDoc>false</SharedDoc>
  <HLinks>
    <vt:vector size="12" baseType="variant">
      <vt:variant>
        <vt:i4>3080252</vt:i4>
      </vt:variant>
      <vt:variant>
        <vt:i4>3</vt:i4>
      </vt:variant>
      <vt:variant>
        <vt:i4>0</vt:i4>
      </vt:variant>
      <vt:variant>
        <vt:i4>5</vt:i4>
      </vt:variant>
      <vt:variant>
        <vt:lpwstr>https://m.ekolky.gov.sk/Login.aspx</vt:lpwstr>
      </vt:variant>
      <vt:variant>
        <vt:lpwstr/>
      </vt:variant>
      <vt:variant>
        <vt:i4>65622</vt:i4>
      </vt:variant>
      <vt:variant>
        <vt:i4>0</vt:i4>
      </vt:variant>
      <vt:variant>
        <vt:i4>0</vt:i4>
      </vt:variant>
      <vt:variant>
        <vt:i4>5</vt:i4>
      </vt:variant>
      <vt:variant>
        <vt:lpwstr>https://rpms.sk/podavanie-podnetov/sadzobnik-spravnych-poplatk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A PRE VYSIELANIE A RETRANSMISIU</dc:title>
  <dc:subject/>
  <dc:creator>hrnciarik</dc:creator>
  <cp:keywords/>
  <dc:description/>
  <cp:lastModifiedBy>Ivan Tarabcak</cp:lastModifiedBy>
  <cp:revision>11</cp:revision>
  <cp:lastPrinted>2011-07-13T13:18:00Z</cp:lastPrinted>
  <dcterms:created xsi:type="dcterms:W3CDTF">2022-09-23T11:25:00Z</dcterms:created>
  <dcterms:modified xsi:type="dcterms:W3CDTF">2022-12-08T15:16:00Z</dcterms:modified>
</cp:coreProperties>
</file>